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193692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334000" cy="193692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3272036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238550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5334000" cy="189417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312420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5334000" cy="189417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313315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5334000" cy="160939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283153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334000" cy="4475135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420300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5334000" cy="209176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334000" cy="301782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3873682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. (рис. 16)</w:t>
      </w:r>
    </w:p>
    <w:p>
      <w:pPr>
        <w:pStyle w:val="CaptionedFigure"/>
      </w:pPr>
      <w:bookmarkStart w:id="90" w:name="fig:017"/>
      <w:r>
        <w:drawing>
          <wp:inline>
            <wp:extent cx="5334000" cy="168361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334000" cy="168361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292063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5334000" cy="292063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292063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2431346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BodyText"/>
      </w:pPr>
      <w:bookmarkStart w:id="111" w:name="fig:023"/>
      <w:r>
        <w:t xml:space="preserve">Рис. 22: Загрузка файлов на Github</w:t>
      </w:r>
      <w:bookmarkEnd w:id="111"/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Петросян Эмиль Манукович</dc:creator>
  <dc:language>ru-RU</dc:language>
  <cp:keywords/>
  <dcterms:created xsi:type="dcterms:W3CDTF">2022-11-11T23:13:39Z</dcterms:created>
  <dcterms:modified xsi:type="dcterms:W3CDTF">2022-11-11T23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